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CB163" w14:textId="1C9F1784" w:rsidR="003B7C41" w:rsidRPr="003B7C41" w:rsidRDefault="00DB151D" w:rsidP="003B7C41">
      <w:pPr>
        <w:jc w:val="center"/>
        <w:rPr>
          <w:rFonts w:ascii="Century Gothic" w:hAnsi="Century Gothic" w:cs="Arial"/>
          <w:b/>
          <w:bCs/>
          <w:kern w:val="36"/>
          <w:sz w:val="36"/>
          <w:szCs w:val="36"/>
        </w:rPr>
      </w:pPr>
      <w:r>
        <w:rPr>
          <w:rFonts w:ascii="Century Gothic" w:hAnsi="Century Gothic" w:cs="Arial"/>
          <w:b/>
          <w:bCs/>
          <w:kern w:val="36"/>
          <w:sz w:val="36"/>
          <w:szCs w:val="36"/>
        </w:rPr>
        <w:t>TEMPLATE</w:t>
      </w:r>
      <w:r w:rsidR="006779A0">
        <w:rPr>
          <w:rFonts w:ascii="Century Gothic" w:hAnsi="Century Gothic" w:cs="Arial"/>
          <w:b/>
          <w:bCs/>
          <w:kern w:val="36"/>
          <w:sz w:val="36"/>
          <w:szCs w:val="36"/>
        </w:rPr>
        <w:t xml:space="preserve"> LETTER </w:t>
      </w:r>
      <w:r>
        <w:rPr>
          <w:rFonts w:ascii="Century Gothic" w:hAnsi="Century Gothic" w:cs="Arial"/>
          <w:b/>
          <w:bCs/>
          <w:kern w:val="36"/>
          <w:sz w:val="36"/>
          <w:szCs w:val="36"/>
        </w:rPr>
        <w:br/>
      </w:r>
      <w:r w:rsidR="003B7C41" w:rsidRPr="003B7C41">
        <w:rPr>
          <w:rFonts w:ascii="Century Gothic" w:hAnsi="Century Gothic" w:cs="Arial"/>
          <w:b/>
          <w:bCs/>
          <w:kern w:val="36"/>
          <w:sz w:val="36"/>
          <w:szCs w:val="36"/>
        </w:rPr>
        <w:t>RESIGNATION LETTER DUE TO TRAVELING ABROAD</w:t>
      </w:r>
    </w:p>
    <w:p w14:paraId="1EAEA864" w14:textId="77777777" w:rsidR="003B7C41" w:rsidRPr="003B7C41" w:rsidRDefault="003B7C41" w:rsidP="00133813">
      <w:pPr>
        <w:jc w:val="both"/>
        <w:rPr>
          <w:rFonts w:ascii="Century Gothic" w:hAnsi="Century Gothic"/>
          <w:sz w:val="24"/>
          <w:szCs w:val="24"/>
        </w:rPr>
      </w:pPr>
    </w:p>
    <w:p w14:paraId="71FE5223" w14:textId="2D7ED28E" w:rsidR="00133813" w:rsidRPr="003B7C41" w:rsidRDefault="003B7C41" w:rsidP="00133813">
      <w:pPr>
        <w:jc w:val="both"/>
        <w:rPr>
          <w:rFonts w:ascii="Century Gothic" w:hAnsi="Century Gothic"/>
          <w:sz w:val="24"/>
          <w:szCs w:val="24"/>
        </w:rPr>
      </w:pPr>
      <w:r w:rsidRPr="003B7C41">
        <w:rPr>
          <w:rFonts w:ascii="Century Gothic" w:hAnsi="Century Gothic"/>
          <w:sz w:val="24"/>
          <w:szCs w:val="24"/>
        </w:rPr>
        <w:br/>
      </w:r>
      <w:r w:rsidR="00133813" w:rsidRPr="003B7C41">
        <w:rPr>
          <w:rFonts w:ascii="Century Gothic" w:hAnsi="Century Gothic"/>
          <w:sz w:val="24"/>
          <w:szCs w:val="24"/>
        </w:rPr>
        <w:t xml:space="preserve">Dear (Mr. /Ms.) </w:t>
      </w:r>
      <w:r w:rsidR="00133813" w:rsidRPr="003B7C41">
        <w:rPr>
          <w:rFonts w:ascii="Century Gothic" w:hAnsi="Century Gothic"/>
          <w:color w:val="FF0000"/>
          <w:sz w:val="24"/>
          <w:szCs w:val="24"/>
        </w:rPr>
        <w:t>[Name]</w:t>
      </w:r>
      <w:r w:rsidR="00133813" w:rsidRPr="003B7C41">
        <w:rPr>
          <w:rFonts w:ascii="Century Gothic" w:hAnsi="Century Gothic"/>
          <w:sz w:val="24"/>
          <w:szCs w:val="24"/>
        </w:rPr>
        <w:t>:</w:t>
      </w:r>
    </w:p>
    <w:p w14:paraId="44A20EC3" w14:textId="77777777" w:rsidR="00133813" w:rsidRPr="003B7C41" w:rsidRDefault="00133813" w:rsidP="00133813">
      <w:pPr>
        <w:jc w:val="both"/>
        <w:rPr>
          <w:rFonts w:ascii="Century Gothic" w:hAnsi="Century Gothic"/>
          <w:sz w:val="24"/>
          <w:szCs w:val="24"/>
        </w:rPr>
      </w:pPr>
    </w:p>
    <w:p w14:paraId="181D2709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B7C41">
        <w:rPr>
          <w:rFonts w:ascii="Century Gothic" w:hAnsi="Century Gothic"/>
          <w:sz w:val="24"/>
          <w:szCs w:val="24"/>
        </w:rPr>
        <w:t xml:space="preserve">Kindly accept this resignation letter of mine as a formal notification of my impending departure from your organization. Indeed, I shall step down as a </w:t>
      </w:r>
      <w:r w:rsidRPr="003B7C41">
        <w:rPr>
          <w:rFonts w:ascii="Century Gothic" w:hAnsi="Century Gothic"/>
          <w:color w:val="FF0000"/>
          <w:sz w:val="24"/>
          <w:szCs w:val="24"/>
        </w:rPr>
        <w:t xml:space="preserve">(job title) </w:t>
      </w:r>
      <w:r w:rsidRPr="003B7C41">
        <w:rPr>
          <w:rFonts w:ascii="Century Gothic" w:hAnsi="Century Gothic"/>
          <w:sz w:val="24"/>
          <w:szCs w:val="24"/>
        </w:rPr>
        <w:t xml:space="preserve">with effect from </w:t>
      </w:r>
      <w:r w:rsidRPr="003B7C41">
        <w:rPr>
          <w:rFonts w:ascii="Century Gothic" w:hAnsi="Century Gothic"/>
          <w:color w:val="FF0000"/>
          <w:sz w:val="24"/>
          <w:szCs w:val="24"/>
        </w:rPr>
        <w:t>(date).</w:t>
      </w:r>
    </w:p>
    <w:p w14:paraId="316F2FBB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1186D9E6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B7C41">
        <w:rPr>
          <w:rFonts w:ascii="Century Gothic" w:hAnsi="Century Gothic"/>
          <w:sz w:val="24"/>
          <w:szCs w:val="24"/>
        </w:rPr>
        <w:t>The reason to explain my departure from your organization is a more lucrative offer I have received with another firm overseas. Their terms of remuneration and working conditions are much better than those of your company. I could not resist the deal for the sake of bettering my life.</w:t>
      </w:r>
    </w:p>
    <w:p w14:paraId="7D621289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366E04A3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B7C41">
        <w:rPr>
          <w:rFonts w:ascii="Century Gothic" w:hAnsi="Century Gothic"/>
          <w:sz w:val="24"/>
          <w:szCs w:val="24"/>
        </w:rPr>
        <w:t>I also take this opportunity to express my sincere gratitude to the opportunity you gave me to work and make money. I particularly appreciate the support and the love your colleagues gave me when I was a full-time worker with your company. This is over, and above the skill and expertise, I have managed to accumulate with time.</w:t>
      </w:r>
    </w:p>
    <w:p w14:paraId="35B4A63A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6E59BDB5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B7C41">
        <w:rPr>
          <w:rFonts w:ascii="Century Gothic" w:hAnsi="Century Gothic"/>
          <w:sz w:val="24"/>
          <w:szCs w:val="24"/>
        </w:rPr>
        <w:t>I know that my departure has definitely exerted a toll on your firm. To help mitigate the adverse effects of the same, I offer myself to help with the transition. Kindly get to me in case you want my support during the transition period. I promise to provide the necessary logistical assistance.</w:t>
      </w:r>
    </w:p>
    <w:p w14:paraId="03CFC344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5482BA94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B7C41">
        <w:rPr>
          <w:rFonts w:ascii="Century Gothic" w:hAnsi="Century Gothic"/>
          <w:sz w:val="24"/>
          <w:szCs w:val="24"/>
        </w:rPr>
        <w:t>Sincerely yours,</w:t>
      </w:r>
    </w:p>
    <w:p w14:paraId="4FC92ADD" w14:textId="77777777" w:rsidR="00133813" w:rsidRPr="003B7C41" w:rsidRDefault="00133813" w:rsidP="003B7C41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B7C41">
        <w:rPr>
          <w:rFonts w:ascii="Century Gothic" w:hAnsi="Century Gothic"/>
          <w:sz w:val="24"/>
          <w:szCs w:val="24"/>
        </w:rPr>
        <w:t>Your Name</w:t>
      </w:r>
    </w:p>
    <w:sectPr w:rsidR="00133813" w:rsidRPr="003B7C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DAyMDQ3tTA0tTRX0lEKTi0uzszPAykwrAUAsUvWzywAAAA="/>
  </w:docVars>
  <w:rsids>
    <w:rsidRoot w:val="00133813"/>
    <w:rsid w:val="00133813"/>
    <w:rsid w:val="001E2FC7"/>
    <w:rsid w:val="003B7C41"/>
    <w:rsid w:val="00505557"/>
    <w:rsid w:val="006779A0"/>
    <w:rsid w:val="00DB1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F9E01"/>
  <w15:chartTrackingRefBased/>
  <w15:docId w15:val="{95E1D7EF-E16D-4434-9873-B77633C6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3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5</cp:revision>
  <cp:lastPrinted>2019-11-23T19:17:00Z</cp:lastPrinted>
  <dcterms:created xsi:type="dcterms:W3CDTF">2022-06-10T04:55:00Z</dcterms:created>
  <dcterms:modified xsi:type="dcterms:W3CDTF">2022-06-10T05:29:00Z</dcterms:modified>
</cp:coreProperties>
</file>